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5" w:name="Xbbd5cc27433f66d07795c4592a6c7b4594ab173"/>
    <w:p>
      <w:pPr>
        <w:pStyle w:val="Heading1"/>
      </w:pPr>
      <w:r>
        <w:t xml:space="preserve">Cover Letter for Electronics Engineer Position in Vietnam Ho Chi Minh City</w:t>
      </w:r>
    </w:p>
    <w:p>
      <w:pPr>
        <w:pStyle w:val="FirstParagraph"/>
      </w:pPr>
      <w:r>
        <w:t xml:space="preserve">Dear [Hiring Manager's Name],</w:t>
      </w:r>
    </w:p>
    <w:p>
      <w:pPr>
        <w:pStyle w:val="BodyText"/>
      </w:pPr>
      <w:r>
        <w:t xml:space="preserve">I am writing to express my enthusiastic interest in the Electronics Engineer position at your esteemed organization, located in the vibrant and rapidly evolving city of Ho Chi Minh City, Vietnam. As a dedicated electronics engineer with a passion for innovation and technological advancement, I am eager to contribute my skills and expertise to a dynamic team in one of Southeast Asia’s most promising tech hubs. The opportunity to work in Vietnam Ho Chi Minh City aligns perfectly with my career aspirations, as I am deeply inspired by the city’s growing influence in the global electronics and technology sectors.</w:t>
      </w:r>
    </w:p>
    <w:bookmarkStart w:id="20" w:name="a-passion-for-electronics-engineering"/>
    <w:p>
      <w:pPr>
        <w:pStyle w:val="Heading2"/>
      </w:pPr>
      <w:r>
        <w:t xml:space="preserve">A Passion for Electronics Engineering</w:t>
      </w:r>
    </w:p>
    <w:p>
      <w:pPr>
        <w:pStyle w:val="FirstParagraph"/>
      </w:pPr>
      <w:r>
        <w:t xml:space="preserve">Throughout my professional journey, I have cultivated a strong foundation in electronics engineering, focusing on design, development, and optimization of cutting-edge systems. My academic background in Electrical and Electronics Engineering, coupled with hands-on experience in industries such as consumer electronics manufacturing, telecommunications infrastructure, and IoT (Internet of Things) solutions, has equipped me with the technical acumen to excel in a fast-paced environment like Ho Chi Minh City. I have consistently demonstrated my ability to solve complex problems, innovate new designs, and deliver high-quality results that meet both technical and commercial objectives.</w:t>
      </w:r>
    </w:p>
    <w:p>
      <w:pPr>
        <w:pStyle w:val="BodyText"/>
      </w:pPr>
      <w:r>
        <w:t xml:space="preserve">One of my most significant achievements was leading the development of a low-power sensor network for industrial automation projects. This initiative not only reduced energy consumption by 25% but also enhanced system reliability, which is crucial for manufacturers in Vietnam’s expanding industrial sector. Additionally, I have worked on PCB (Printed Circuit Board) design and signal integrity analysis, ensuring that products meet international standards while adapting to local market demands. These experiences have honed my ability to balance technical precision with practical application—a skillset I am eager to apply in Ho Chi Minh City’s thriving electronics ecosystem.</w:t>
      </w:r>
    </w:p>
    <w:bookmarkEnd w:id="20"/>
    <w:bookmarkStart w:id="21" w:name="why-ho-chi-minh-city"/>
    <w:p>
      <w:pPr>
        <w:pStyle w:val="Heading2"/>
      </w:pPr>
      <w:r>
        <w:t xml:space="preserve">Why Ho Chi Minh City?</w:t>
      </w:r>
    </w:p>
    <w:p>
      <w:pPr>
        <w:pStyle w:val="FirstParagraph"/>
      </w:pPr>
      <w:r>
        <w:t xml:space="preserve">Ho Chi Minh City stands at the forefront of Vietnam’s technological revolution, offering unparalleled opportunities for engineers to contribute to groundbreaking projects. As a global leader in manufacturing and a key player in the Southeast Asian tech landscape, the city is home to numerous multinational corporations, startups, and research institutions driving innovation. I am particularly drawn to Ho Chi Minh City’s commitment to digital transformation and its emphasis on sustainable technologies, which resonate with my professional values.</w:t>
      </w:r>
    </w:p>
    <w:p>
      <w:pPr>
        <w:pStyle w:val="BodyText"/>
      </w:pPr>
      <w:r>
        <w:t xml:space="preserve">The city’s strategic location as a gateway to ASEAN markets makes it an ideal base for electronics engineers seeking to impact both local and global industries. From smart city initiatives to advanced manufacturing, Ho Chi Minh City presents a unique blend of challenges and opportunities that align with my career goals. I am especially interested in collaborating with teams that prioritize R&amp;D (Research and Development) and are dedicated to advancing technologies such as AI integration, renewable energy systems, and smart infrastructure—areas where Vietnam is rapidly gaining traction.</w:t>
      </w:r>
    </w:p>
    <w:bookmarkEnd w:id="21"/>
    <w:bookmarkStart w:id="22" w:name="why-your-organization"/>
    <w:p>
      <w:pPr>
        <w:pStyle w:val="Heading2"/>
      </w:pPr>
      <w:r>
        <w:t xml:space="preserve">Why Your Organization?</w:t>
      </w:r>
    </w:p>
    <w:p>
      <w:pPr>
        <w:pStyle w:val="FirstParagraph"/>
      </w:pPr>
      <w:r>
        <w:t xml:space="preserve">Your company’s reputation for excellence in electronics engineering and its forward-thinking approach to technological innovation have caught my attention. I admire how your organization has consistently delivered solutions that address real-world challenges while setting industry benchmarks. Whether it is designing next-generation communication systems, optimizing industrial automation processes, or developing eco-friendly electronic products, your work reflects a commitment to quality and sustainability that aligns with my professional ethos.</w:t>
      </w:r>
    </w:p>
    <w:p>
      <w:pPr>
        <w:pStyle w:val="BodyText"/>
      </w:pPr>
      <w:r>
        <w:t xml:space="preserve">I am particularly impressed by your recent projects in [specific project or technology if known], which demonstrate a visionary approach to leveraging electronics for societal benefit. I believe my background in [specific skill or experience, e.g., "embedded systems development" or "RF circuit design"] would allow me to contribute meaningfully to such initiatives. Additionally, my fluency in English and basic proficiency in Vietnamese (or any relevant language) enable me to collaborate effectively with cross-functional teams and adapt quickly to the cultural nuances of working in Ho Chi Minh City.</w:t>
      </w:r>
    </w:p>
    <w:bookmarkEnd w:id="22"/>
    <w:bookmarkStart w:id="23" w:name="a-commitment-to-growth-and-collaboration"/>
    <w:p>
      <w:pPr>
        <w:pStyle w:val="Heading2"/>
      </w:pPr>
      <w:r>
        <w:t xml:space="preserve">A Commitment to Growth and Collaboration</w:t>
      </w:r>
    </w:p>
    <w:p>
      <w:pPr>
        <w:pStyle w:val="FirstParagraph"/>
      </w:pPr>
      <w:r>
        <w:t xml:space="preserve">As an Electronics Engineer, I thrive in environments that encourage continuous learning, creativity, and collaboration. In my previous roles, I have mentored junior engineers, participated in interdisciplinary teams, and stayed updated on emerging trends such as 5G technology, edge computing, and AI-driven automation. I am confident that my proactive approach to problem-solving and ability to work under pressure will make me a valuable asset to your team.</w:t>
      </w:r>
    </w:p>
    <w:p>
      <w:pPr>
        <w:pStyle w:val="BodyText"/>
      </w:pPr>
      <w:r>
        <w:t xml:space="preserve">Moreover, I am deeply committed to contributing to the growth of Vietnam’s tech industry. Ho Chi Minh City’s unique position as a hub for innovation has inspired me to pursue opportunities where I can combine my technical expertise with local insights. Whether it is supporting startups in developing scalable solutions or working on large-scale infrastructure projects, I am eager to play a role in shaping the future of electronics in Vietnam.</w:t>
      </w:r>
    </w:p>
    <w:bookmarkEnd w:id="23"/>
    <w:bookmarkStart w:id="24" w:name="closing-thoughts"/>
    <w:p>
      <w:pPr>
        <w:pStyle w:val="Heading2"/>
      </w:pPr>
      <w:r>
        <w:t xml:space="preserve">Closing Thoughts</w:t>
      </w:r>
    </w:p>
    <w:p>
      <w:pPr>
        <w:pStyle w:val="FirstParagraph"/>
      </w:pPr>
      <w:r>
        <w:t xml:space="preserve">In conclusion, I am enthusiastic about the possibility of joining your team as an Electronics Engineer in Ho Chi Minh City. My technical skills, combined with my passion for innovation and dedication to excellence, position me to make meaningful contributions to your organization’s goals. I would be honored to discuss how my experience and vision align with your company’s mission.</w:t>
      </w:r>
    </w:p>
    <w:p>
      <w:pPr>
        <w:pStyle w:val="BodyText"/>
      </w:pPr>
      <w:r>
        <w:t xml:space="preserve">Thank you for considering my application. I look forward to the opportunity to further discuss how I can contribute to your team in Vietnam Ho Chi Minh City.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 - Ho Chi Minh City</dc:title>
  <dc:creator/>
  <dc:language>en</dc:language>
  <cp:keywords/>
  <dcterms:created xsi:type="dcterms:W3CDTF">2025-12-11T00:11:49Z</dcterms:created>
  <dcterms:modified xsi:type="dcterms:W3CDTF">2025-12-11T00:11:49Z</dcterms:modified>
</cp:coreProperties>
</file>

<file path=docProps/custom.xml><?xml version="1.0" encoding="utf-8"?>
<Properties xmlns="http://schemas.openxmlformats.org/officeDocument/2006/custom-properties" xmlns:vt="http://schemas.openxmlformats.org/officeDocument/2006/docPropsVTypes"/>
</file>